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816F" w14:textId="6EEFC525" w:rsidR="00B55032" w:rsidRDefault="006C00C0" w:rsidP="00254685">
      <w:pPr>
        <w:pStyle w:val="Heading1"/>
      </w:pPr>
      <w:r>
        <w:rPr>
          <w:noProof/>
        </w:rPr>
        <mc:AlternateContent>
          <mc:Choice Requires="wps">
            <w:drawing>
              <wp:anchor distT="0" distB="0" distL="114300" distR="114300" simplePos="0" relativeHeight="251660287" behindDoc="0" locked="0" layoutInCell="1" allowOverlap="1" wp14:anchorId="1A00D710" wp14:editId="32695DCD">
                <wp:simplePos x="0" y="0"/>
                <wp:positionH relativeFrom="page">
                  <wp:posOffset>11430</wp:posOffset>
                </wp:positionH>
                <wp:positionV relativeFrom="paragraph">
                  <wp:posOffset>-3211526</wp:posOffset>
                </wp:positionV>
                <wp:extent cx="7545070"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45070" cy="3025775"/>
                        </a:xfrm>
                        <a:prstGeom prst="rect">
                          <a:avLst/>
                        </a:prstGeom>
                        <a:gradFill>
                          <a:gsLst>
                            <a:gs pos="0">
                              <a:schemeClr val="tx1">
                                <a:alpha val="0"/>
                              </a:schemeClr>
                            </a:gs>
                            <a:gs pos="58000">
                              <a:srgbClr val="000000">
                                <a:alpha val="0"/>
                              </a:srgbClr>
                            </a:gs>
                            <a:gs pos="100000">
                              <a:schemeClr val="tx1">
                                <a:alpha val="50000"/>
                              </a:schemeClr>
                            </a:gs>
                          </a:gsLst>
                          <a:lin ang="540000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rect id="Rectangle 1" style="position:absolute;margin-left:.9pt;margin-top:-252.9pt;width:594.1pt;height:238.25pt;z-index:251660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black [3213]" stroked="f" strokeweight="1pt" w14:anchorId="2649E2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">
                <v:fill type="gradient" opacity=".5" color2="black [3213]" focus="58%" o:opacity2="0"/>
                <w10:wrap anchorx="page"/>
              </v:rect>
            </w:pict>
          </mc:Fallback>
        </mc:AlternateContent>
      </w:r>
      <w:r>
        <w:rPr>
          <w:noProof/>
        </w:rPr>
        <w:drawing>
          <wp:anchor distT="0" distB="0" distL="114300" distR="114300" simplePos="0" relativeHeight="251662336" behindDoc="1" locked="0" layoutInCell="1" allowOverlap="1" wp14:anchorId="339C0E5A" wp14:editId="30723AF7">
            <wp:simplePos x="0" y="0"/>
            <wp:positionH relativeFrom="column">
              <wp:posOffset>-971550</wp:posOffset>
            </wp:positionH>
            <wp:positionV relativeFrom="paragraph">
              <wp:posOffset>-4316730</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rotWithShape="1">
                    <a:blip r:embed="rId8" cstate="print">
                      <a:extLst>
                        <a:ext uri="{28A0092B-C50C-407E-A947-70E740481C1C}">
                          <a14:useLocalDpi xmlns:a14="http://schemas.microsoft.com/office/drawing/2010/main" val="0"/>
                        </a:ext>
                      </a:extLst>
                    </a:blip>
                    <a:srcRect l="339" t="-11172" r="-339" b="29994"/>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Pr>
          <w:noProof/>
        </w:rPr>
        <mc:AlternateContent>
          <mc:Choice Requires="wps">
            <w:drawing>
              <wp:anchor distT="45720" distB="45720" distL="114300" distR="114300" simplePos="0" relativeHeight="251664384" behindDoc="0" locked="0" layoutInCell="1" allowOverlap="1" wp14:anchorId="458D16CA" wp14:editId="3C838FE7">
                <wp:simplePos x="0" y="0"/>
                <wp:positionH relativeFrom="margin">
                  <wp:align>left</wp:align>
                </wp:positionH>
                <wp:positionV relativeFrom="margin">
                  <wp:posOffset>-1176655</wp:posOffset>
                </wp:positionV>
                <wp:extent cx="4730750" cy="140462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026"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1116EE81" w:rsidR="00377A80" w:rsidRPr="00377A80" w:rsidRDefault="00377A80" w:rsidP="00377A80">
                            <w:pPr>
                              <w:spacing w:after="0"/>
                              <w:rPr>
                                <w:b/>
                                <w:bCs/>
                                <w:color w:val="FFFFFF" w:themeColor="background1"/>
                                <w:sz w:val="36"/>
                                <w:szCs w:val="44"/>
                              </w:rPr>
                            </w:pPr>
                            <w:r w:rsidRPr="00377A80">
                              <w:rPr>
                                <w:b/>
                                <w:bCs/>
                                <w:color w:val="FFFFFF" w:themeColor="background1"/>
                                <w:sz w:val="36"/>
                                <w:szCs w:val="44"/>
                              </w:rPr>
                              <w:t>September 2023</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1116EE81" w:rsidR="00377A80" w:rsidRPr="00377A80" w:rsidRDefault="00377A80" w:rsidP="00377A80">
                      <w:pPr>
                        <w:spacing w:after="0"/>
                        <w:rPr>
                          <w:b/>
                          <w:bCs/>
                          <w:color w:val="FFFFFF" w:themeColor="background1"/>
                          <w:sz w:val="36"/>
                          <w:szCs w:val="44"/>
                        </w:rPr>
                      </w:pPr>
                      <w:r w:rsidRPr="00377A80">
                        <w:rPr>
                          <w:b/>
                          <w:bCs/>
                          <w:color w:val="FFFFFF" w:themeColor="background1"/>
                          <w:sz w:val="36"/>
                          <w:szCs w:val="44"/>
                        </w:rPr>
                        <w:t>September 2023</w:t>
                      </w:r>
                      <w:r w:rsidR="006C00C0">
                        <w:rPr>
                          <w:b/>
                          <w:bCs/>
                          <w:color w:val="FFFFFF" w:themeColor="background1"/>
                          <w:sz w:val="36"/>
                          <w:szCs w:val="44"/>
                        </w:rPr>
                        <w:t xml:space="preserve"> Summary</w:t>
                      </w:r>
                    </w:p>
                  </w:txbxContent>
                </v:textbox>
                <w10:wrap type="square" anchorx="margin" anchory="margin"/>
              </v:shape>
            </w:pict>
          </mc:Fallback>
        </mc:AlternateContent>
      </w:r>
      <w:r w:rsidR="008306CD">
        <w:rPr>
          <w:noProof/>
        </w:rPr>
        <w:drawing>
          <wp:anchor distT="0" distB="0" distL="114300" distR="114300" simplePos="0" relativeHeight="251661312" behindDoc="0" locked="0" layoutInCell="1" allowOverlap="1" wp14:anchorId="2A8BFF95" wp14:editId="1E34582D">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9">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t>Record wind generation for September quarter</w:t>
      </w:r>
    </w:p>
    <w:p w14:paraId="27BC1728" w14:textId="15458D26" w:rsidR="00C76186" w:rsidRDefault="00FA5C74" w:rsidP="00C76186">
      <w:pPr>
        <w:rPr>
          <w:sz w:val="28"/>
        </w:rPr>
      </w:pPr>
      <w:r w:rsidRPr="00FA5C74">
        <w:rPr>
          <w:sz w:val="28"/>
        </w:rPr>
        <w:t>Electricity generation from wind reached 920 GWh in the quarter ending September 2023, an increase of 19.1 per cent on the same quarter last year.</w:t>
      </w:r>
    </w:p>
    <w:p w14:paraId="5208645A" w14:textId="77777777" w:rsidR="00FA5C74" w:rsidRPr="00C76186" w:rsidRDefault="00FA5C74" w:rsidP="00C76186"/>
    <w:p w14:paraId="07AF747C" w14:textId="77777777" w:rsidR="00FA5C74" w:rsidRDefault="00FA5C74" w:rsidP="00122500">
      <w:r w:rsidRPr="00FA5C74">
        <w:t>Mercury’s Turitea wind farm reached full capacity at the end of June 2023. Increased capacity and strong winds helped generation from wind reach eight per cent of New Zealand’s total electricity generation for the quarter.</w:t>
      </w:r>
    </w:p>
    <w:p w14:paraId="199DB70F" w14:textId="379BDC9A" w:rsidR="00FA5C74" w:rsidRDefault="00FA5C74" w:rsidP="00122500">
      <w:r w:rsidRPr="00FA5C74">
        <w:t xml:space="preserve">Overall, the share of electricity generation by renewable sources for the quarter was 84.1 per cent, a drop of 5.5 percentage points on </w:t>
      </w:r>
      <w:r w:rsidR="00C71799">
        <w:t xml:space="preserve">the </w:t>
      </w:r>
      <w:r w:rsidRPr="00FA5C74">
        <w:t>same period last year. Hydro generation decreased 10.6 percent due to lower rainfall and planned outages at hydroelectric plants.</w:t>
      </w:r>
    </w:p>
    <w:p w14:paraId="4CA898F4" w14:textId="77777777" w:rsidR="00FA5C74" w:rsidRDefault="00FA5C74" w:rsidP="00FA5C74">
      <w:r>
        <w:t>To meet demand, electricity generation from coal increased by 90 per cent and from gas by 47 per cent when compared to the previous September quarter. This contributed to a 64.4 per cent increase in greenhouse gas emissions from electricity generation.</w:t>
      </w:r>
    </w:p>
    <w:p w14:paraId="7B00B3C9" w14:textId="77777777" w:rsidR="00FA5C74" w:rsidRDefault="00FA5C74" w:rsidP="00FA5C74">
      <w:r>
        <w:t>Jet fuel use continued to increase this quarter as domestic and international tourism rebounds from the COVID-19 pandemic downturn.</w:t>
      </w:r>
    </w:p>
    <w:p w14:paraId="150F6B82" w14:textId="557284AC" w:rsidR="00FA5C74" w:rsidRDefault="00FA5C74" w:rsidP="00FA5C74">
      <w:r>
        <w:t>MBIE has made improvements to quarterly reporting of energy-related emissions. Emissions from electricity generation separated by gas type (CO</w:t>
      </w:r>
      <w:r w:rsidRPr="00FA5C74">
        <w:rPr>
          <w:vertAlign w:val="subscript"/>
        </w:rPr>
        <w:t>2</w:t>
      </w:r>
      <w:r>
        <w:t>, CH</w:t>
      </w:r>
      <w:r w:rsidRPr="00FA5C74">
        <w:rPr>
          <w:vertAlign w:val="subscript"/>
        </w:rPr>
        <w:t>4</w:t>
      </w:r>
      <w:r>
        <w:t xml:space="preserve"> and N</w:t>
      </w:r>
      <w:r w:rsidRPr="00FA5C74">
        <w:rPr>
          <w:vertAlign w:val="subscript"/>
        </w:rPr>
        <w:t>2</w:t>
      </w:r>
      <w:r>
        <w:t>O) to allow a distinction to be made between short-lived and long-lived greenhouse gases.</w:t>
      </w:r>
    </w:p>
    <w:p w14:paraId="7B55C97A" w14:textId="2558972C" w:rsidR="00EF5B96" w:rsidRDefault="00FA5C74">
      <w:pPr>
        <w:spacing w:after="0"/>
      </w:pPr>
      <w:r>
        <w:rPr>
          <w:noProof/>
        </w:rPr>
        <mc:AlternateContent>
          <mc:Choice Requires="wpg">
            <w:drawing>
              <wp:anchor distT="0" distB="0" distL="114300" distR="114300" simplePos="0" relativeHeight="251668480" behindDoc="0" locked="0" layoutInCell="1" allowOverlap="1" wp14:anchorId="3E124F1E" wp14:editId="20327ED5">
                <wp:simplePos x="0" y="0"/>
                <wp:positionH relativeFrom="column">
                  <wp:posOffset>-3138805</wp:posOffset>
                </wp:positionH>
                <wp:positionV relativeFrom="paragraph">
                  <wp:posOffset>1059815</wp:posOffset>
                </wp:positionV>
                <wp:extent cx="8939530" cy="531495"/>
                <wp:effectExtent l="0" t="0" r="0" b="1905"/>
                <wp:wrapNone/>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39530" cy="531495"/>
                          <a:chOff x="0" y="0"/>
                          <a:chExt cx="8939530" cy="531495"/>
                        </a:xfrm>
                      </wpg:grpSpPr>
                      <pic:pic xmlns:pic="http://schemas.openxmlformats.org/drawingml/2006/picture">
                        <pic:nvPicPr>
                          <pic:cNvPr id="1965247137"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939530" cy="531495"/>
                          </a:xfrm>
                          <a:prstGeom prst="rect">
                            <a:avLst/>
                          </a:prstGeom>
                        </pic:spPr>
                      </pic:pic>
                      <wps:wsp>
                        <wps:cNvPr id="519319673" name="Text Box 5"/>
                        <wps:cNvSpPr txBox="1"/>
                        <wps:spPr>
                          <a:xfrm>
                            <a:off x="3051958" y="142504"/>
                            <a:ext cx="4773930" cy="252730"/>
                          </a:xfrm>
                          <a:prstGeom prst="rect">
                            <a:avLst/>
                          </a:prstGeom>
                          <a:noFill/>
                          <a:ln w="6350">
                            <a:noFill/>
                          </a:ln>
                        </wps:spPr>
                        <wps:txb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1"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124F1E" id="Group 11" o:spid="_x0000_s1027" alt="&quot;&quot;" style="position:absolute;margin-left:-247.15pt;margin-top:83.45pt;width:703.9pt;height:41.85pt;z-index:251668480" coordsize="89395,5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89395;height: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">
                  <v:imagedata r:id="rId12" o:title=""/>
                </v:shape>
                <v:shape id="Text Box 5" o:spid="_x0000_s1029" type="#_x0000_t202" style="position:absolute;left:30519;top:1425;width:4773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" filled="f" stroked="f" strokeweight=".5pt">
                  <v:textbo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3"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v:textbox>
                </v:shape>
              </v:group>
            </w:pict>
          </mc:Fallback>
        </mc:AlternateContent>
      </w:r>
      <w:r w:rsidR="00EF5B96">
        <w:br w:type="page"/>
      </w:r>
    </w:p>
    <w:p w14:paraId="3CE69DC5" w14:textId="77777777" w:rsidR="00EF5B96" w:rsidRDefault="00EF5B96" w:rsidP="00B55032">
      <w:pPr>
        <w:sectPr w:rsidR="00EF5B96" w:rsidSect="008306CD">
          <w:footerReference w:type="even" r:id="rId14"/>
          <w:footerReference w:type="default" r:id="rId15"/>
          <w:footerReference w:type="first" r:id="rId16"/>
          <w:pgSz w:w="11900" w:h="16840"/>
          <w:pgMar w:top="5058" w:right="1418" w:bottom="1418" w:left="1418" w:header="709" w:footer="454" w:gutter="0"/>
          <w:cols w:space="708"/>
          <w:titlePg/>
          <w:docGrid w:linePitch="360"/>
        </w:sectPr>
      </w:pPr>
    </w:p>
    <w:p w14:paraId="17CD3A93" w14:textId="77777777" w:rsidR="00C35BD3" w:rsidRDefault="005665C4" w:rsidP="003C45BE">
      <w:pPr>
        <w:pStyle w:val="Heading3"/>
      </w:pPr>
      <w:r>
        <w:lastRenderedPageBreak/>
        <w:t>Summary charts</w:t>
      </w:r>
    </w:p>
    <w:p w14:paraId="1A22D0FB" w14:textId="77777777" w:rsidR="003D00B7" w:rsidRDefault="003D00B7" w:rsidP="003D00B7"/>
    <w:p w14:paraId="1070AE96" w14:textId="77777777" w:rsidR="003D00B7" w:rsidRPr="003D00B7" w:rsidRDefault="003D00B7" w:rsidP="003D00B7">
      <w:pPr>
        <w:sectPr w:rsidR="003D00B7" w:rsidRPr="003D00B7" w:rsidSect="00C35BD3">
          <w:footerReference w:type="default" r:id="rId17"/>
          <w:type w:val="continuous"/>
          <w:pgSz w:w="11900" w:h="16840"/>
          <w:pgMar w:top="1418" w:right="1418" w:bottom="1418" w:left="1418" w:header="709" w:footer="454" w:gutter="0"/>
          <w:cols w:space="708"/>
          <w:docGrid w:linePitch="360"/>
        </w:sectPr>
      </w:pPr>
    </w:p>
    <w:p w14:paraId="2F63C1F4" w14:textId="60A256F1" w:rsidR="00E2704D" w:rsidRDefault="00E2704D" w:rsidP="003C45BE">
      <w:pPr>
        <w:pStyle w:val="Heading4"/>
      </w:pPr>
      <w:r>
        <w:t>Electricity generation from hydro</w:t>
      </w:r>
      <w:r w:rsidR="0002461B">
        <w:t>electric</w:t>
      </w:r>
      <w:r>
        <w:t xml:space="preserve"> and geothermal</w:t>
      </w:r>
      <w:r w:rsidR="0002461B">
        <w:t xml:space="preserve"> sources</w:t>
      </w:r>
    </w:p>
    <w:p w14:paraId="44912326" w14:textId="07052BC9" w:rsidR="00E2704D" w:rsidRDefault="00E2704D" w:rsidP="00E2704D">
      <w:r>
        <w:rPr>
          <w:noProof/>
        </w:rPr>
        <w:drawing>
          <wp:inline distT="0" distB="0" distL="0" distR="0" wp14:anchorId="0E4B8E58" wp14:editId="0B2DE01E">
            <wp:extent cx="2655570" cy="1987550"/>
            <wp:effectExtent l="0" t="0" r="0" b="0"/>
            <wp:docPr id="13" name="Picture 13" descr="A line chart showing the amount of electricity generated from hydroelectric and geothermal sources between 2014 and 2023. The amount generated has stayed relatively steady over time, with hydroelectric sources generating around 6,000 GWh per quarter and geothermal sources generating around 2,000 GWh per qu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line chart showing the amount of electricity generated from hydroelectric and geothermal sources between 2014 and 2023. The amount generated has stayed relatively steady over time, with hydroelectric sources generating around 6,000 GWh per quarter and geothermal sources generating around 2,000 GWh per quart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5570" cy="1987550"/>
                    </a:xfrm>
                    <a:prstGeom prst="rect">
                      <a:avLst/>
                    </a:prstGeom>
                    <a:noFill/>
                    <a:ln>
                      <a:noFill/>
                    </a:ln>
                  </pic:spPr>
                </pic:pic>
              </a:graphicData>
            </a:graphic>
          </wp:inline>
        </w:drawing>
      </w:r>
    </w:p>
    <w:p w14:paraId="5D498408" w14:textId="77777777" w:rsidR="003D00B7" w:rsidRDefault="003D00B7" w:rsidP="00E2704D"/>
    <w:p w14:paraId="664C051D" w14:textId="325D68FB" w:rsidR="00E2704D" w:rsidRDefault="00E2704D" w:rsidP="00C35BD3">
      <w:pPr>
        <w:pStyle w:val="Heading4"/>
      </w:pPr>
      <w:r>
        <w:t>Electricity generation from coal and gas</w:t>
      </w:r>
    </w:p>
    <w:p w14:paraId="154D9B4B" w14:textId="77777777" w:rsidR="00E2704D" w:rsidRDefault="00E2704D" w:rsidP="00C35BD3">
      <w:r>
        <w:rPr>
          <w:noProof/>
        </w:rPr>
        <w:drawing>
          <wp:inline distT="0" distB="0" distL="0" distR="0" wp14:anchorId="2C2414A8" wp14:editId="7F3949E5">
            <wp:extent cx="2655570" cy="1987550"/>
            <wp:effectExtent l="0" t="0" r="0" b="0"/>
            <wp:docPr id="10" name="Picture 10" descr="A line chart of coal and gas use for electricity generation between 2014 and 2023. Both series have been trending downward over time, although both have increased in the last qu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line chart of coal and gas use for electricity generation between 2014 and 2023. Both series have been trending downward over time, although both have increased in the last quart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5570" cy="1987550"/>
                    </a:xfrm>
                    <a:prstGeom prst="rect">
                      <a:avLst/>
                    </a:prstGeom>
                    <a:noFill/>
                    <a:ln>
                      <a:noFill/>
                    </a:ln>
                  </pic:spPr>
                </pic:pic>
              </a:graphicData>
            </a:graphic>
          </wp:inline>
        </w:drawing>
      </w:r>
    </w:p>
    <w:p w14:paraId="06F62887" w14:textId="77777777" w:rsidR="003D00B7" w:rsidRDefault="003D00B7" w:rsidP="00C35BD3"/>
    <w:p w14:paraId="1BDE159D" w14:textId="77777777" w:rsidR="00C35BD3" w:rsidRDefault="00C35BD3" w:rsidP="00C35BD3">
      <w:pPr>
        <w:pStyle w:val="Heading4"/>
      </w:pPr>
      <w:r>
        <w:t>CO</w:t>
      </w:r>
      <w:r w:rsidRPr="003C45BE">
        <w:rPr>
          <w:vertAlign w:val="subscript"/>
        </w:rPr>
        <w:t>2</w:t>
      </w:r>
      <w:r w:rsidRPr="0006604F">
        <w:t>-e</w:t>
      </w:r>
      <w:r>
        <w:t xml:space="preserve"> emissions from electricity generation</w:t>
      </w:r>
    </w:p>
    <w:p w14:paraId="1FA3323D" w14:textId="77777777" w:rsidR="00C35BD3" w:rsidRDefault="00C35BD3" w:rsidP="00C35BD3">
      <w:r>
        <w:rPr>
          <w:noProof/>
        </w:rPr>
        <w:drawing>
          <wp:inline distT="0" distB="0" distL="0" distR="0" wp14:anchorId="5BC1CB5F" wp14:editId="34A3D461">
            <wp:extent cx="2650064" cy="1987549"/>
            <wp:effectExtent l="0" t="0" r="0" b="0"/>
            <wp:docPr id="8" name="Picture 8" descr="A line chart showing carbon dioxide equivalent emissions from electricity between 2014 and 2023. This value has increased recently, to just over 1,0000 kt CO2-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ine chart showing carbon dioxide equivalent emissions from electricity between 2014 and 2023. This value has increased recently, to just over 1,0000 kt CO2-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650064" cy="1987549"/>
                    </a:xfrm>
                    <a:prstGeom prst="rect">
                      <a:avLst/>
                    </a:prstGeom>
                    <a:noFill/>
                    <a:ln>
                      <a:noFill/>
                    </a:ln>
                  </pic:spPr>
                </pic:pic>
              </a:graphicData>
            </a:graphic>
          </wp:inline>
        </w:drawing>
      </w:r>
    </w:p>
    <w:p w14:paraId="4B744C83" w14:textId="1D61C133" w:rsidR="00C35BD3" w:rsidRDefault="00C35BD3" w:rsidP="00C35BD3">
      <w:pPr>
        <w:pStyle w:val="Heading4"/>
      </w:pPr>
      <w:r>
        <w:t>Electricity generation from solar and wind</w:t>
      </w:r>
      <w:r w:rsidR="0002461B">
        <w:t xml:space="preserve"> sources</w:t>
      </w:r>
    </w:p>
    <w:p w14:paraId="47A81B7A" w14:textId="77777777" w:rsidR="00C35BD3" w:rsidRDefault="00C35BD3" w:rsidP="00C35BD3">
      <w:r>
        <w:rPr>
          <w:noProof/>
        </w:rPr>
        <w:drawing>
          <wp:inline distT="0" distB="0" distL="0" distR="0" wp14:anchorId="1732E1A7" wp14:editId="16077E57">
            <wp:extent cx="2655570" cy="1987550"/>
            <wp:effectExtent l="0" t="0" r="0" b="0"/>
            <wp:docPr id="12" name="Picture 12" descr="A line chart showing the amount of electricity generated from solar photovoltaic and wind sources between 2014 and 2023. The amount of electricity generated from wind has grown steadily over time, recently reaching 950 GWh for the most recent qu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line chart showing the amount of electricity generated from solar photovoltaic and wind sources between 2014 and 2023. The amount of electricity generated from wind has grown steadily over time, recently reaching 950 GWh for the most recent quart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5570" cy="1987550"/>
                    </a:xfrm>
                    <a:prstGeom prst="rect">
                      <a:avLst/>
                    </a:prstGeom>
                    <a:noFill/>
                    <a:ln>
                      <a:noFill/>
                    </a:ln>
                  </pic:spPr>
                </pic:pic>
              </a:graphicData>
            </a:graphic>
          </wp:inline>
        </w:drawing>
      </w:r>
    </w:p>
    <w:p w14:paraId="63A324B6" w14:textId="77777777" w:rsidR="003D00B7" w:rsidRPr="00E2704D" w:rsidRDefault="003D00B7" w:rsidP="00C35BD3"/>
    <w:p w14:paraId="044FA207" w14:textId="77777777" w:rsidR="00C35BD3" w:rsidRDefault="00C35BD3" w:rsidP="00C35BD3">
      <w:pPr>
        <w:pStyle w:val="Heading4"/>
      </w:pPr>
      <w:r>
        <w:t>Electricity from renewable sources</w:t>
      </w:r>
    </w:p>
    <w:p w14:paraId="7E07A99A" w14:textId="71765138" w:rsidR="00C35BD3" w:rsidRDefault="0002461B" w:rsidP="00C35BD3">
      <w:r>
        <w:rPr>
          <w:noProof/>
        </w:rPr>
        <w:drawing>
          <wp:inline distT="0" distB="0" distL="0" distR="0" wp14:anchorId="5BEF71DC" wp14:editId="5B6607AF">
            <wp:extent cx="2655570" cy="1987550"/>
            <wp:effectExtent l="0" t="0" r="0" b="0"/>
            <wp:docPr id="18" name="Picture 18" descr="A line chart showing the proportion of electricity generated by renewable sources between 2014 and 2023. This value has historically been around 85%, but over the past few years has increase to almost 95%. Last quarter this values dropped to around 85% once ag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line chart showing the proportion of electricity generated by renewable sources between 2014 and 2023. This value has historically been around 85%, but over the past few years has increase to almost 95%. Last quarter this values dropped to around 85% once agai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5570" cy="1987550"/>
                    </a:xfrm>
                    <a:prstGeom prst="rect">
                      <a:avLst/>
                    </a:prstGeom>
                    <a:noFill/>
                    <a:ln>
                      <a:noFill/>
                    </a:ln>
                  </pic:spPr>
                </pic:pic>
              </a:graphicData>
            </a:graphic>
          </wp:inline>
        </w:drawing>
      </w:r>
    </w:p>
    <w:p w14:paraId="795729A7" w14:textId="77777777" w:rsidR="003D00B7" w:rsidRDefault="003D00B7" w:rsidP="00C35BD3"/>
    <w:p w14:paraId="540124BE" w14:textId="69AF48E3" w:rsidR="003F4AC6" w:rsidRDefault="003F4AC6" w:rsidP="00C35BD3">
      <w:pPr>
        <w:pStyle w:val="Heading4"/>
      </w:pPr>
      <w:r>
        <w:t>Jet fuel consumption</w:t>
      </w:r>
    </w:p>
    <w:p w14:paraId="6F592243" w14:textId="749377E2" w:rsidR="003F4AC6" w:rsidRPr="003F4AC6" w:rsidRDefault="00C35BD3" w:rsidP="00C35BD3">
      <w:r>
        <w:rPr>
          <w:noProof/>
        </w:rPr>
        <w:drawing>
          <wp:inline distT="0" distB="0" distL="0" distR="0" wp14:anchorId="53DAC558" wp14:editId="6ECF3EA1">
            <wp:extent cx="2656800" cy="1992600"/>
            <wp:effectExtent l="0" t="0" r="0" b="8255"/>
            <wp:docPr id="16" name="Picture 16" descr="A line chart showing jet fuel consumption for both domestic and international travel between 2014 and 2023, with March 2020 highlighted. Jet fuel use dropped in March 2020, but has been steadily recovering since around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ine chart showing jet fuel consumption for both domestic and international travel between 2014 and 2023, with March 2020 highlighted. Jet fuel use dropped in March 2020, but has been steadily recovering since around 20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56800" cy="1992600"/>
                    </a:xfrm>
                    <a:prstGeom prst="rect">
                      <a:avLst/>
                    </a:prstGeom>
                    <a:noFill/>
                    <a:ln>
                      <a:noFill/>
                    </a:ln>
                  </pic:spPr>
                </pic:pic>
              </a:graphicData>
            </a:graphic>
          </wp:inline>
        </w:drawing>
      </w:r>
    </w:p>
    <w:sectPr w:rsidR="003F4AC6" w:rsidRPr="003F4AC6" w:rsidSect="00C35BD3">
      <w:type w:val="continuous"/>
      <w:pgSz w:w="11900" w:h="16840"/>
      <w:pgMar w:top="1418" w:right="1418" w:bottom="1418" w:left="1418" w:header="709" w:footer="454"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5988C" w14:textId="77777777" w:rsidR="00E27404" w:rsidRDefault="00E27404" w:rsidP="00010E41">
      <w:pPr>
        <w:spacing w:after="0"/>
      </w:pPr>
      <w:r>
        <w:separator/>
      </w:r>
    </w:p>
    <w:p w14:paraId="1FDA1AF0" w14:textId="77777777" w:rsidR="00E27404" w:rsidRDefault="00E27404"/>
  </w:endnote>
  <w:endnote w:type="continuationSeparator" w:id="0">
    <w:p w14:paraId="243843A5" w14:textId="77777777" w:rsidR="00E27404" w:rsidRDefault="00E27404" w:rsidP="00010E41">
      <w:pPr>
        <w:spacing w:after="0"/>
      </w:pPr>
      <w:r>
        <w:continuationSeparator/>
      </w:r>
    </w:p>
    <w:p w14:paraId="1D87D9A0" w14:textId="77777777" w:rsidR="00E27404" w:rsidRDefault="00E27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20B0504030301020103"/>
    <w:charset w:val="00"/>
    <w:family w:val="swiss"/>
    <w:notTrueType/>
    <w:pitch w:val="variable"/>
    <w:sig w:usb0="A00000FF" w:usb1="5001F8EB" w:usb2="00000030" w:usb3="00000000" w:csb0="0000019B" w:csb1="00000000"/>
  </w:font>
  <w:font w:name="Gustan Light">
    <w:altName w:val="Cambria"/>
    <w:panose1 w:val="01060302020201010102"/>
    <w:charset w:val="00"/>
    <w:family w:val="roman"/>
    <w:notTrueType/>
    <w:pitch w:val="variable"/>
    <w:sig w:usb0="A00000FF" w:usb1="5000206B" w:usb2="00000010" w:usb3="00000000" w:csb0="00000193" w:csb1="00000000"/>
  </w:font>
  <w:font w:name="Gustan Extrabold">
    <w:altName w:val="Calibri"/>
    <w:panose1 w:val="020B0504030301020103"/>
    <w:charset w:val="00"/>
    <w:family w:val="swiss"/>
    <w:notTrueType/>
    <w:pitch w:val="variable"/>
    <w:sig w:usb0="A00000FF" w:usb1="5000206B" w:usb2="00000010" w:usb3="00000000" w:csb0="00000193" w:csb1="00000000"/>
  </w:font>
  <w:font w:name="Gustan Medium">
    <w:altName w:val="Calibri"/>
    <w:panose1 w:val="020B0504030301020103"/>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013389"/>
      <w:docPartObj>
        <w:docPartGallery w:val="Page Numbers (Bottom of Page)"/>
        <w:docPartUnique/>
      </w:docPartObj>
    </w:sdtPr>
    <w:sdtEndPr>
      <w:rPr>
        <w:rStyle w:val="PageNumber"/>
      </w:rPr>
    </w:sdtEnd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EndPr>
      <w:rPr>
        <w:rStyle w:val="PageNumber"/>
      </w:rPr>
    </w:sdtEnd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0819734"/>
      <w:docPartObj>
        <w:docPartGallery w:val="Page Numbers (Bottom of Page)"/>
        <w:docPartUnique/>
      </w:docPartObj>
    </w:sdtPr>
    <w:sdtEndPr>
      <w:rPr>
        <w:rStyle w:val="PageNumber"/>
      </w:rPr>
    </w:sdtEnd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60288"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707175101" name="Picture 1707175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9074" w14:textId="77777777" w:rsidR="00074C18" w:rsidRDefault="00B55032">
    <w:pPr>
      <w:pStyle w:val="Footer"/>
    </w:pPr>
    <w:r>
      <w:rPr>
        <w:noProof/>
      </w:rPr>
      <mc:AlternateContent>
        <mc:Choice Requires="wpg">
          <w:drawing>
            <wp:anchor distT="0" distB="0" distL="114300" distR="114300" simplePos="0" relativeHeight="251659264"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group id="Group 4" style="position:absolute;margin-left:-26pt;margin-top:11in;width:505.35pt;height:28.3pt;z-index:-251657216;mso-position-vertical-relative:page;mso-width-relative:margin;mso-height-relative:margin" alt="&quot;&quot;" coordsize="64181,3598" o:spid="_x0000_s1026" w14:anchorId="15046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19640;height:3594;visibility:visible;mso-wrap-style:square" alt="Shape&#10;&#10;Description automatically generated with medium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o:title="Shape&#10;&#10;Description automatically generated with medium confidence" r:id="rId3"/>
              </v:shape>
              <v:shape id="Picture 3" style="position:absolute;left:49614;top:1439;width:14567;height:2159;visibility:visible;mso-wrap-style:square" alt="Shape&#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o:title="Shape&#10;&#10;Description automatically generated with medium confidence" r:id="rId4"/>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1950" w14:textId="77777777" w:rsidR="006002A4" w:rsidRDefault="002B1334" w:rsidP="002B1334">
    <w:pPr>
      <w:pStyle w:val="Footer"/>
      <w:ind w:right="360"/>
    </w:pPr>
    <w:r>
      <w:rPr>
        <w:noProof/>
      </w:rPr>
      <w:drawing>
        <wp:anchor distT="0" distB="0" distL="114300" distR="114300" simplePos="0" relativeHeight="251661312"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EndPr>
      <w:rPr>
        <w:rStyle w:val="PageNumber"/>
      </w:rPr>
    </w:sdtEnd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C788" w14:textId="77777777" w:rsidR="00E27404" w:rsidRDefault="00E27404" w:rsidP="00010E41">
      <w:pPr>
        <w:spacing w:after="0"/>
      </w:pPr>
      <w:bookmarkStart w:id="0" w:name="_Hlk104460753"/>
      <w:bookmarkEnd w:id="0"/>
      <w:r>
        <w:separator/>
      </w:r>
    </w:p>
    <w:p w14:paraId="73605BFC" w14:textId="77777777" w:rsidR="00E27404" w:rsidRDefault="00E27404"/>
  </w:footnote>
  <w:footnote w:type="continuationSeparator" w:id="0">
    <w:p w14:paraId="209A4416" w14:textId="77777777" w:rsidR="00E27404" w:rsidRDefault="00E27404" w:rsidP="00010E41">
      <w:pPr>
        <w:spacing w:after="0"/>
      </w:pPr>
      <w:r>
        <w:continuationSeparator/>
      </w:r>
    </w:p>
    <w:p w14:paraId="5932B8A3" w14:textId="77777777" w:rsidR="00E27404" w:rsidRDefault="00E274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35581330">
    <w:abstractNumId w:val="3"/>
  </w:num>
  <w:num w:numId="2" w16cid:durableId="462232284">
    <w:abstractNumId w:val="2"/>
  </w:num>
  <w:num w:numId="3" w16cid:durableId="461658861">
    <w:abstractNumId w:val="1"/>
  </w:num>
  <w:num w:numId="4" w16cid:durableId="425536575">
    <w:abstractNumId w:val="4"/>
  </w:num>
  <w:num w:numId="5" w16cid:durableId="13238983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10E41"/>
    <w:rsid w:val="0002461B"/>
    <w:rsid w:val="00032C99"/>
    <w:rsid w:val="000439A8"/>
    <w:rsid w:val="0006604F"/>
    <w:rsid w:val="00070339"/>
    <w:rsid w:val="00074C18"/>
    <w:rsid w:val="000B35AE"/>
    <w:rsid w:val="000D1E11"/>
    <w:rsid w:val="000E07AB"/>
    <w:rsid w:val="000E3420"/>
    <w:rsid w:val="000E6C2A"/>
    <w:rsid w:val="00122500"/>
    <w:rsid w:val="001308F8"/>
    <w:rsid w:val="00136779"/>
    <w:rsid w:val="00177B4A"/>
    <w:rsid w:val="00201E8A"/>
    <w:rsid w:val="00254685"/>
    <w:rsid w:val="00280FD1"/>
    <w:rsid w:val="002848BC"/>
    <w:rsid w:val="00293687"/>
    <w:rsid w:val="002959BE"/>
    <w:rsid w:val="002A1986"/>
    <w:rsid w:val="002B1334"/>
    <w:rsid w:val="002C0894"/>
    <w:rsid w:val="002C1C39"/>
    <w:rsid w:val="00303302"/>
    <w:rsid w:val="0033137F"/>
    <w:rsid w:val="00336F64"/>
    <w:rsid w:val="003501B4"/>
    <w:rsid w:val="00357F97"/>
    <w:rsid w:val="00370EF9"/>
    <w:rsid w:val="00377A80"/>
    <w:rsid w:val="003876C5"/>
    <w:rsid w:val="003B2CB0"/>
    <w:rsid w:val="003C45BE"/>
    <w:rsid w:val="003D00B7"/>
    <w:rsid w:val="003E3E36"/>
    <w:rsid w:val="003F4AC6"/>
    <w:rsid w:val="003F7B8A"/>
    <w:rsid w:val="0041099D"/>
    <w:rsid w:val="00415A50"/>
    <w:rsid w:val="00450F36"/>
    <w:rsid w:val="0047013B"/>
    <w:rsid w:val="004C253F"/>
    <w:rsid w:val="004D2A61"/>
    <w:rsid w:val="004E5131"/>
    <w:rsid w:val="004F2050"/>
    <w:rsid w:val="00510D3F"/>
    <w:rsid w:val="0052139B"/>
    <w:rsid w:val="00546B8F"/>
    <w:rsid w:val="005665C4"/>
    <w:rsid w:val="005C5408"/>
    <w:rsid w:val="005C5D4A"/>
    <w:rsid w:val="005F5F25"/>
    <w:rsid w:val="006002A4"/>
    <w:rsid w:val="00601F0D"/>
    <w:rsid w:val="00610DDF"/>
    <w:rsid w:val="00644E73"/>
    <w:rsid w:val="00654C15"/>
    <w:rsid w:val="0065533B"/>
    <w:rsid w:val="006606F0"/>
    <w:rsid w:val="006A4163"/>
    <w:rsid w:val="006A6ED4"/>
    <w:rsid w:val="006C00C0"/>
    <w:rsid w:val="006C5C32"/>
    <w:rsid w:val="006D3167"/>
    <w:rsid w:val="006E630F"/>
    <w:rsid w:val="00703900"/>
    <w:rsid w:val="007106D4"/>
    <w:rsid w:val="007204F5"/>
    <w:rsid w:val="00750063"/>
    <w:rsid w:val="00756FB3"/>
    <w:rsid w:val="00763C7C"/>
    <w:rsid w:val="007778E0"/>
    <w:rsid w:val="007A1E22"/>
    <w:rsid w:val="007C3E3C"/>
    <w:rsid w:val="007D3E29"/>
    <w:rsid w:val="007E55BE"/>
    <w:rsid w:val="007F53FB"/>
    <w:rsid w:val="00820C81"/>
    <w:rsid w:val="008306CD"/>
    <w:rsid w:val="00864A80"/>
    <w:rsid w:val="008A0BA1"/>
    <w:rsid w:val="008A3C9F"/>
    <w:rsid w:val="008B619F"/>
    <w:rsid w:val="008C1535"/>
    <w:rsid w:val="00925BB2"/>
    <w:rsid w:val="00991D37"/>
    <w:rsid w:val="0099269E"/>
    <w:rsid w:val="009C05CE"/>
    <w:rsid w:val="00A17B8B"/>
    <w:rsid w:val="00A204B0"/>
    <w:rsid w:val="00A50FCE"/>
    <w:rsid w:val="00A57E88"/>
    <w:rsid w:val="00A7402C"/>
    <w:rsid w:val="00A765E5"/>
    <w:rsid w:val="00A979B3"/>
    <w:rsid w:val="00AA0954"/>
    <w:rsid w:val="00AA6B0F"/>
    <w:rsid w:val="00AB6011"/>
    <w:rsid w:val="00AE685D"/>
    <w:rsid w:val="00B10A4A"/>
    <w:rsid w:val="00B22259"/>
    <w:rsid w:val="00B55032"/>
    <w:rsid w:val="00B75C65"/>
    <w:rsid w:val="00C01FF9"/>
    <w:rsid w:val="00C21BC8"/>
    <w:rsid w:val="00C26DCC"/>
    <w:rsid w:val="00C35BD3"/>
    <w:rsid w:val="00C53C02"/>
    <w:rsid w:val="00C53C2D"/>
    <w:rsid w:val="00C71799"/>
    <w:rsid w:val="00C757F9"/>
    <w:rsid w:val="00C76186"/>
    <w:rsid w:val="00C81FCB"/>
    <w:rsid w:val="00C935C1"/>
    <w:rsid w:val="00CA2FBF"/>
    <w:rsid w:val="00CC1B78"/>
    <w:rsid w:val="00CE43B9"/>
    <w:rsid w:val="00CE5647"/>
    <w:rsid w:val="00D4476D"/>
    <w:rsid w:val="00D65943"/>
    <w:rsid w:val="00D70801"/>
    <w:rsid w:val="00D7320A"/>
    <w:rsid w:val="00DA262E"/>
    <w:rsid w:val="00DB154A"/>
    <w:rsid w:val="00DD16E3"/>
    <w:rsid w:val="00E0B072"/>
    <w:rsid w:val="00E26440"/>
    <w:rsid w:val="00E2704D"/>
    <w:rsid w:val="00E27404"/>
    <w:rsid w:val="00E75EBB"/>
    <w:rsid w:val="00EF5B96"/>
    <w:rsid w:val="00F228A1"/>
    <w:rsid w:val="00F4203C"/>
    <w:rsid w:val="00F45E78"/>
    <w:rsid w:val="00F50E83"/>
    <w:rsid w:val="00FA5C74"/>
    <w:rsid w:val="00FB2CA4"/>
    <w:rsid w:val="00FB6C33"/>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15:docId w15:val="{B0DBFFE7-0258-504E-852E-3F26D9118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mbie.govt.nz/building-and-energy/energy-and-natural-resources/energy-statistics-and-modelling/energy-publications-and-technical-papers/new-zealand-energy-quarterly/"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bie.govt.nz/building-and-energy/energy-and-natural-resources/energy-statistics-and-modelling/energy-publications-and-technical-papers/new-zealand-energy-quarter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60.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IE Markets Team</dc:creator>
  <cp:keywords/>
  <dc:description/>
  <cp:lastModifiedBy>Jan-Yves Ruzicka</cp:lastModifiedBy>
  <cp:revision>30</cp:revision>
  <cp:lastPrinted>2023-12-12T02:39:00Z</cp:lastPrinted>
  <dcterms:created xsi:type="dcterms:W3CDTF">2023-11-28T01:10:00Z</dcterms:created>
  <dcterms:modified xsi:type="dcterms:W3CDTF">2023-12-1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3-11-29T23:31:0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dc304dca-93cf-4f91-b776-5f4ab03df594</vt:lpwstr>
  </property>
  <property fmtid="{D5CDD505-2E9C-101B-9397-08002B2CF9AE}" pid="8" name="MSIP_Label_738466f7-346c-47bb-a4d2-4a6558d61975_ContentBits">
    <vt:lpwstr>0</vt:lpwstr>
  </property>
</Properties>
</file>